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For each equation,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Then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1"/>
        </w:numPr>
      </w:pPr>
      <w:r>
        <w:t xml:space="preserve">True or false: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,</m:t>
            </m:r>
            <m:r>
              <m:t>33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9</m:t>
            </m:r>
            <m:r>
              <m:rPr>
                <m:sty m:val="p"/>
              </m:rPr>
              <m:t>,</m:t>
            </m:r>
            <m:r>
              <m:t>137</m:t>
            </m:r>
          </m:e>
        </m:d>
      </m:oMath>
      <w:r>
        <w:t xml:space="preserve"> </w:t>
      </w:r>
      <w:r>
        <w:t xml:space="preserve">all lie on the same line. The equation of the lin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Here is a linear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solutions to the equation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intercept of the graph of the equation. Explain or show your reasoning.</w:t>
      </w:r>
    </w:p>
    <w:p>
      <w:pPr>
        <w:numPr>
          <w:ilvl w:val="0"/>
          <w:numId w:val="1001"/>
        </w:numPr>
      </w:pPr>
      <w:r>
        <w:t xml:space="preserve">Find the coordinate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n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= 5 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=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4623989"/>
            <wp:effectExtent b="0" l="0" r="0" t="0"/>
            <wp:docPr descr="line graphed on xy plane with no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889.29008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462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Match each graph of a linear relationship to a situation that most reasonably reflects its contex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795010"/>
            <wp:effectExtent b="0" l="0" r="0" t="0"/>
            <wp:docPr descr="4 graphs of lines labeled A, B, C. D. " title="" id="25" name="Picture"/>
            <a:graphic>
              <a:graphicData uri="http://schemas.openxmlformats.org/drawingml/2006/picture">
                <pic:pic>
                  <pic:nvPicPr>
                    <pic:cNvPr descr="/app/tmp/embedder-1671073889.34316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weight of a kitt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birth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distance left to go in a car ride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driving at a constant rate toward its destination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temperature, in degrees C, of a gas being warmed in a laboratory experiment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amount of calories consumed e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rackers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0Z</dcterms:created>
  <dcterms:modified xsi:type="dcterms:W3CDTF">2022-12-15T0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pgyZW6bArVjHSsnPzrYyLdquTiJHAFGG8DdnBlCuWPhJqO+Znj3t0f3iFN+mqmHu3iSL+9CNINc8WR5whcTQ==</vt:lpwstr>
  </property>
</Properties>
</file>